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20D6462A" w14:textId="320DA91A" w:rsidR="00280250" w:rsidRDefault="00FC7DDA" w:rsidP="00310546">
      <w:pPr>
        <w:spacing w:after="240"/>
        <w:rPr>
          <w:rStyle w:val="Hyperlink"/>
          <w:b/>
        </w:rPr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9461546453</w:t>
      </w:r>
      <w:r w:rsidR="00B27DF8">
        <w:rPr>
          <w:color w:val="000000" w:themeColor="text1"/>
        </w:rPr>
        <w:t>, +91 7976334650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kaushiknishchay@gmail.com</w:t>
      </w:r>
      <w:r w:rsidRPr="005B0992">
        <w:t xml:space="preserve"> </w:t>
      </w:r>
      <w:r>
        <w:br/>
      </w:r>
      <w:r w:rsidR="003C6D75"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 w:rsidR="001F5EE1">
        <w:rPr>
          <w:b/>
          <w:color w:val="3E7BBE"/>
        </w:rPr>
        <w:t xml:space="preserve"> </w:t>
      </w:r>
      <w:hyperlink r:id="rId8" w:history="1">
        <w:r w:rsidR="006477F8" w:rsidRPr="00CC21C8">
          <w:rPr>
            <w:rStyle w:val="Hyperlink"/>
            <w:u w:val="none"/>
          </w:rPr>
          <w:t>linkedin.com/in/kaushiknishchay</w:t>
        </w:r>
      </w:hyperlink>
      <w:r w:rsidRPr="00CC21C8">
        <w:br/>
      </w:r>
      <w:r>
        <w:rPr>
          <w:b/>
          <w:color w:val="3E7BBE"/>
        </w:rPr>
        <w:t>Website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r w:rsidR="00081BD0" w:rsidRPr="00CC21C8">
        <w:rPr>
          <w:rStyle w:val="Hyperlink"/>
        </w:rPr>
        <w:fldChar w:fldCharType="begin"/>
      </w:r>
      <w:r w:rsidR="00081BD0" w:rsidRPr="00CC21C8">
        <w:rPr>
          <w:rStyle w:val="Hyperlink"/>
        </w:rPr>
        <w:instrText xml:space="preserve"> HYPERLINK "http://kaushik.tech" </w:instrText>
      </w:r>
      <w:r w:rsidR="00081BD0" w:rsidRPr="00CC21C8">
        <w:rPr>
          <w:rStyle w:val="Hyperlink"/>
        </w:rPr>
        <w:fldChar w:fldCharType="separate"/>
      </w:r>
      <w:r w:rsidRPr="00CC21C8">
        <w:rPr>
          <w:rStyle w:val="Hyperlink"/>
        </w:rPr>
        <w:t>http://kaushik.tech</w:t>
      </w:r>
      <w:r w:rsidR="00081BD0" w:rsidRPr="00CC21C8">
        <w:rPr>
          <w:rStyle w:val="Hyperlink"/>
        </w:rPr>
        <w:fldChar w:fldCharType="end"/>
      </w:r>
    </w:p>
    <w:p w14:paraId="212992B1" w14:textId="31CAFB25" w:rsidR="00C82737" w:rsidRPr="00B17C92" w:rsidRDefault="00C82737" w:rsidP="00280250">
      <w:pPr>
        <w:rPr>
          <w:b/>
          <w:color w:val="000000" w:themeColor="text1"/>
        </w:rPr>
      </w:pPr>
    </w:p>
    <w:p w14:paraId="574E85C2" w14:textId="77777777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922623" id="Group 4" o:spid="_x0000_s1026" style="width:232.45pt;height:28.8pt;mso-position-horizontal-relative:char;mso-position-vertical-relative:line" coordsize="66408,37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7" type="#_x0000_t202" style="position:absolute;left:76;width:66332;height:37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&#13;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28" style="position:absolute;visibility:visible;mso-wrap-style:square" from="0,3133" to="66408,313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&#13;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273"/>
      </w:tblGrid>
      <w:tr w:rsidR="00A66F5E" w14:paraId="0C2CDF13" w14:textId="77777777" w:rsidTr="009E3649">
        <w:trPr>
          <w:trHeight w:val="397"/>
        </w:trPr>
        <w:tc>
          <w:tcPr>
            <w:tcW w:w="2830" w:type="dxa"/>
            <w:vAlign w:val="center"/>
          </w:tcPr>
          <w:p w14:paraId="7A6E4EC5" w14:textId="77777777" w:rsidR="00A66F5E" w:rsidRDefault="00A66F5E" w:rsidP="000B3E28">
            <w:r>
              <w:t>March 2018 – Current</w:t>
            </w:r>
          </w:p>
        </w:tc>
        <w:tc>
          <w:tcPr>
            <w:tcW w:w="2273" w:type="dxa"/>
            <w:vAlign w:val="center"/>
          </w:tcPr>
          <w:p w14:paraId="74D0DFF6" w14:textId="54A3D285" w:rsidR="00A66F5E" w:rsidRDefault="00A66F5E" w:rsidP="000B3E28">
            <w:pPr>
              <w:jc w:val="right"/>
            </w:pPr>
            <w:r>
              <w:t>Bengaluru</w:t>
            </w:r>
          </w:p>
        </w:tc>
      </w:tr>
      <w:tr w:rsidR="00350B3F" w14:paraId="3F25D44A" w14:textId="77777777" w:rsidTr="009E3649">
        <w:trPr>
          <w:trHeight w:val="1384"/>
        </w:trPr>
        <w:tc>
          <w:tcPr>
            <w:tcW w:w="5103" w:type="dxa"/>
            <w:gridSpan w:val="2"/>
          </w:tcPr>
          <w:p w14:paraId="30769560" w14:textId="77777777" w:rsidR="00350B3F" w:rsidRPr="000B3E28" w:rsidRDefault="00350B3F" w:rsidP="0036562D">
            <w:r w:rsidRPr="000B3E28">
              <w:rPr>
                <w:b/>
                <w:color w:val="3E7BBE"/>
              </w:rPr>
              <w:t>Software Develop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CodeBrahma Technologies</w:t>
            </w:r>
          </w:p>
          <w:p w14:paraId="504D4390" w14:textId="2338B56B" w:rsidR="00350B3F" w:rsidRDefault="00350B3F" w:rsidP="00973622">
            <w:pPr>
              <w:spacing w:before="160"/>
            </w:pPr>
            <w:r>
              <w:t>Working as a React JS</w:t>
            </w:r>
            <w:r w:rsidR="003F24E6">
              <w:t xml:space="preserve"> Developer</w:t>
            </w:r>
            <w:r>
              <w:t xml:space="preserve"> </w:t>
            </w:r>
            <w:r w:rsidR="004131D7">
              <w:t xml:space="preserve">to create Websites </w:t>
            </w:r>
            <w:r>
              <w:t>and React Native developer</w:t>
            </w:r>
            <w:r w:rsidR="004131D7">
              <w:t xml:space="preserve"> to create android and iOS apps</w:t>
            </w:r>
            <w:r w:rsidRPr="006A4275">
              <w:t>.</w:t>
            </w:r>
          </w:p>
        </w:tc>
      </w:tr>
      <w:tr w:rsidR="00350B3F" w14:paraId="2BB2B169" w14:textId="77777777" w:rsidTr="009E3649">
        <w:trPr>
          <w:trHeight w:val="397"/>
        </w:trPr>
        <w:tc>
          <w:tcPr>
            <w:tcW w:w="5103" w:type="dxa"/>
            <w:gridSpan w:val="2"/>
          </w:tcPr>
          <w:p w14:paraId="294DE0B8" w14:textId="77A9A23D" w:rsidR="00350B3F" w:rsidRDefault="00350B3F" w:rsidP="0036562D"/>
        </w:tc>
      </w:tr>
      <w:tr w:rsidR="00A66F5E" w14:paraId="184EE937" w14:textId="77777777" w:rsidTr="009E3649">
        <w:trPr>
          <w:trHeight w:val="397"/>
        </w:trPr>
        <w:tc>
          <w:tcPr>
            <w:tcW w:w="2830" w:type="dxa"/>
            <w:vAlign w:val="center"/>
          </w:tcPr>
          <w:p w14:paraId="014CD653" w14:textId="77777777" w:rsidR="00A66F5E" w:rsidRPr="00E7148D" w:rsidRDefault="00A66F5E" w:rsidP="000B3E28">
            <w:pPr>
              <w:rPr>
                <w:b/>
                <w:color w:val="3E7BBE"/>
                <w:sz w:val="24"/>
              </w:rPr>
            </w:pPr>
            <w:r>
              <w:t>February 2017 – March 2018</w:t>
            </w:r>
          </w:p>
        </w:tc>
        <w:tc>
          <w:tcPr>
            <w:tcW w:w="2273" w:type="dxa"/>
            <w:vAlign w:val="center"/>
          </w:tcPr>
          <w:p w14:paraId="7BC6E512" w14:textId="32EB9127" w:rsidR="00A66F5E" w:rsidRDefault="00A66F5E" w:rsidP="000B3E28">
            <w:pPr>
              <w:jc w:val="right"/>
            </w:pPr>
            <w:r>
              <w:t>Mumbai</w:t>
            </w:r>
          </w:p>
        </w:tc>
      </w:tr>
      <w:tr w:rsidR="00350B3F" w14:paraId="565CB046" w14:textId="77777777" w:rsidTr="009E3649">
        <w:trPr>
          <w:trHeight w:val="1646"/>
        </w:trPr>
        <w:tc>
          <w:tcPr>
            <w:tcW w:w="5103" w:type="dxa"/>
            <w:gridSpan w:val="2"/>
          </w:tcPr>
          <w:p w14:paraId="2655A3CC" w14:textId="77777777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Assistant 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3E798128" w14:textId="77777777" w:rsidR="00350B3F" w:rsidRDefault="00350B3F" w:rsidP="00973622">
            <w:pPr>
              <w:spacing w:before="160"/>
            </w:pPr>
            <w:r>
              <w:t>Worked on Oracle Siebel software, created workflows, Business Components, Applets etc. Also worked on OpenUI and created multiple PM/PR files</w:t>
            </w:r>
            <w:r w:rsidRPr="006A4275">
              <w:t>.</w:t>
            </w:r>
          </w:p>
        </w:tc>
      </w:tr>
      <w:tr w:rsidR="00350B3F" w14:paraId="78B2F6E5" w14:textId="77777777" w:rsidTr="009E3649">
        <w:trPr>
          <w:trHeight w:val="397"/>
        </w:trPr>
        <w:tc>
          <w:tcPr>
            <w:tcW w:w="5103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9E3649">
        <w:trPr>
          <w:trHeight w:val="1311"/>
        </w:trPr>
        <w:tc>
          <w:tcPr>
            <w:tcW w:w="5103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78D72CC4" w:rsidR="00350B3F" w:rsidRDefault="00A57548" w:rsidP="00A57548">
            <w:pPr>
              <w:spacing w:before="160" w:after="160"/>
            </w:pPr>
            <w:r>
              <w:t>Worked on Technologies like PHP, Node.JS, Android, Angular 2/4, React Nativ</w:t>
            </w:r>
            <w:bookmarkStart w:id="0" w:name="_GoBack"/>
            <w:bookmarkEnd w:id="0"/>
            <w:r>
              <w:t>e, React.JS, Python, Java</w:t>
            </w:r>
          </w:p>
        </w:tc>
      </w:tr>
    </w:tbl>
    <w:p w14:paraId="36A3061E" w14:textId="29D67DA7" w:rsidR="00AE3FFD" w:rsidRDefault="00AE3FFD" w:rsidP="002675BB">
      <w:pPr>
        <w:spacing w:line="240" w:lineRule="auto"/>
        <w:rPr>
          <w:b/>
        </w:rPr>
      </w:pPr>
    </w:p>
    <w:p w14:paraId="7475633F" w14:textId="77777777" w:rsidR="002675BB" w:rsidRDefault="002675BB" w:rsidP="002675BB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3C223684" wp14:editId="5B1FCAEC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E441E" w14:textId="77777777" w:rsidR="002675BB" w:rsidRPr="005D5CCC" w:rsidRDefault="002675BB" w:rsidP="002675BB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223684" id="Group 1" o:spid="_x0000_s1029" style="width:228.75pt;height:28.9pt;mso-position-horizontal-relative:char;mso-position-vertical-relative:line" coordorigin="" coordsize="66408,32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">
                <v:shape id="Text Box 8" o:spid="_x0000_s1030" type="#_x0000_t202" style="position:absolute;width:66406;height:320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" filled="f" stroked="f" strokeweight=".5pt">
                  <v:textbox inset="0,0,0,0">
                    <w:txbxContent>
                      <w:p w14:paraId="081E441E" w14:textId="77777777" w:rsidR="002675BB" w:rsidRPr="005D5CCC" w:rsidRDefault="002675BB" w:rsidP="002675BB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1" style="position:absolute;visibility:visible;mso-wrap-style:square" from="0,2409" to="66408,240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&#13;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1"/>
        <w:gridCol w:w="1043"/>
      </w:tblGrid>
      <w:tr w:rsidR="00E24DEA" w14:paraId="3FAC6521" w14:textId="77777777" w:rsidTr="00EC3BD4">
        <w:trPr>
          <w:trHeight w:val="792"/>
        </w:trPr>
        <w:tc>
          <w:tcPr>
            <w:tcW w:w="3930" w:type="pct"/>
          </w:tcPr>
          <w:p w14:paraId="566D67CA" w14:textId="5FA8F3E3" w:rsidR="002675BB" w:rsidRDefault="00635142" w:rsidP="003A09DD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. Tech</w:t>
            </w:r>
            <w:r w:rsidR="002675BB" w:rsidRPr="002D500B">
              <w:rPr>
                <w:b/>
              </w:rPr>
              <w:t xml:space="preserve"> Information Technology</w:t>
            </w:r>
            <w:r w:rsidR="002675BB">
              <w:rPr>
                <w:b/>
              </w:rPr>
              <w:t xml:space="preserve"> - 2016</w:t>
            </w:r>
          </w:p>
          <w:p w14:paraId="3E338C9F" w14:textId="71B3202E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 xml:space="preserve">College of Technology &amp; </w:t>
            </w:r>
            <w:proofErr w:type="gramStart"/>
            <w:r w:rsidR="00E1786A" w:rsidRPr="002F6489">
              <w:rPr>
                <w:sz w:val="21"/>
                <w:szCs w:val="21"/>
              </w:rPr>
              <w:t xml:space="preserve">Engineering,  </w:t>
            </w:r>
            <w:r w:rsidRPr="002F6489">
              <w:rPr>
                <w:sz w:val="21"/>
                <w:szCs w:val="21"/>
              </w:rPr>
              <w:t>Udaipur</w:t>
            </w:r>
            <w:proofErr w:type="gramEnd"/>
          </w:p>
        </w:tc>
        <w:tc>
          <w:tcPr>
            <w:tcW w:w="1070" w:type="pct"/>
          </w:tcPr>
          <w:p w14:paraId="5AA67A3D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OGPA 7.01</w:t>
            </w:r>
          </w:p>
        </w:tc>
      </w:tr>
      <w:tr w:rsidR="00E24DEA" w14:paraId="3D5EDCC1" w14:textId="77777777" w:rsidTr="00EC3BD4">
        <w:trPr>
          <w:trHeight w:val="792"/>
        </w:trPr>
        <w:tc>
          <w:tcPr>
            <w:tcW w:w="3930" w:type="pct"/>
          </w:tcPr>
          <w:p w14:paraId="53B07D33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4C0020B" w14:textId="7475FFE4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Maa Bharti School, Kota</w:t>
            </w:r>
          </w:p>
        </w:tc>
        <w:tc>
          <w:tcPr>
            <w:tcW w:w="1070" w:type="pct"/>
          </w:tcPr>
          <w:p w14:paraId="451B24C8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Marks 74.6%</w:t>
            </w:r>
          </w:p>
        </w:tc>
      </w:tr>
      <w:tr w:rsidR="002675BB" w14:paraId="03411749" w14:textId="77777777" w:rsidTr="00EC3BD4">
        <w:trPr>
          <w:trHeight w:val="792"/>
        </w:trPr>
        <w:tc>
          <w:tcPr>
            <w:tcW w:w="3930" w:type="pct"/>
          </w:tcPr>
          <w:p w14:paraId="7B47B89E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98283CE" w14:textId="0AF9E84A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St. Anthony’s Sr. Sec. School, Udaipur</w:t>
            </w:r>
          </w:p>
        </w:tc>
        <w:tc>
          <w:tcPr>
            <w:tcW w:w="1070" w:type="pct"/>
          </w:tcPr>
          <w:p w14:paraId="6F0739CB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CGPA 9</w:t>
            </w:r>
          </w:p>
        </w:tc>
      </w:tr>
    </w:tbl>
    <w:p w14:paraId="2406127F" w14:textId="77777777" w:rsidR="002675BB" w:rsidRDefault="002675BB" w:rsidP="002A1829"/>
    <w:p w14:paraId="341337CF" w14:textId="77777777" w:rsidR="00B17C92" w:rsidRDefault="00B17C92" w:rsidP="002A1829"/>
    <w:p w14:paraId="0D225E85" w14:textId="77777777" w:rsidR="00B17C92" w:rsidRDefault="00C82737" w:rsidP="002A1829">
      <w:r>
        <w:br w:type="column"/>
      </w:r>
    </w:p>
    <w:p w14:paraId="1FE301B2" w14:textId="77777777" w:rsidR="00B17C92" w:rsidRDefault="00B17C92" w:rsidP="002A1829"/>
    <w:p w14:paraId="056FA9E1" w14:textId="77777777" w:rsidR="00FD2325" w:rsidRDefault="00FD2325" w:rsidP="002A1829"/>
    <w:p w14:paraId="27D4CA5F" w14:textId="77777777" w:rsidR="00FD2325" w:rsidRDefault="00FD2325" w:rsidP="002A1829"/>
    <w:p w14:paraId="296469BE" w14:textId="77777777" w:rsidR="00FD2325" w:rsidRDefault="00FD2325" w:rsidP="002A1829"/>
    <w:p w14:paraId="69E18196" w14:textId="77777777" w:rsidR="008E31E8" w:rsidRPr="0070043E" w:rsidRDefault="008E31E8" w:rsidP="008E31E8">
      <w:pPr>
        <w:spacing w:line="240" w:lineRule="auto"/>
        <w:rPr>
          <w:sz w:val="28"/>
        </w:rPr>
      </w:pPr>
    </w:p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3D81E569">
                <wp:extent cx="2905760" cy="372110"/>
                <wp:effectExtent l="0" t="0" r="15240" b="889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37211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C5E6BC" id="Group 5" o:spid="_x0000_s1032" style="width:228.8pt;height:29.3pt;mso-position-horizontal-relative:char;mso-position-vertical-relative:line" coordsize="66408,37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">
                <v:shape id="Text Box 7" o:spid="_x0000_s1033" type="#_x0000_t202" style="position:absolute;left:76;width:66332;height:37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&#13;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4" style="position:absolute;visibility:visible;mso-wrap-style:square" from="0,2590" to="66408,259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&#13;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6C658F" w:rsidRPr="00E51D8D" w14:paraId="0720BF12" w14:textId="480F8DA9" w:rsidTr="00661AF7">
        <w:trPr>
          <w:trHeight w:val="425"/>
        </w:trPr>
        <w:tc>
          <w:tcPr>
            <w:tcW w:w="2793" w:type="dxa"/>
            <w:vAlign w:val="center"/>
          </w:tcPr>
          <w:p w14:paraId="26C8F9B8" w14:textId="50D15ED2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YouTube Slack</w:t>
            </w:r>
            <w:r w:rsidR="009E7DD6">
              <w:rPr>
                <w:sz w:val="24"/>
                <w:szCs w:val="24"/>
              </w:rPr>
              <w:t xml:space="preserve"> </w:t>
            </w:r>
            <w:r w:rsidRPr="007974FE">
              <w:rPr>
                <w:sz w:val="24"/>
                <w:szCs w:val="24"/>
              </w:rPr>
              <w:t>Bot</w:t>
            </w:r>
          </w:p>
        </w:tc>
        <w:tc>
          <w:tcPr>
            <w:tcW w:w="2436" w:type="dxa"/>
            <w:vAlign w:val="center"/>
          </w:tcPr>
          <w:p w14:paraId="17BA5E38" w14:textId="51A2363C" w:rsidR="006C658F" w:rsidRPr="006C658F" w:rsidRDefault="000B02FE" w:rsidP="006C658F">
            <w:pPr>
              <w:jc w:val="right"/>
            </w:pPr>
            <w:r>
              <w:rPr>
                <w:color w:val="3E7BBE"/>
              </w:rPr>
              <w:t xml:space="preserve">FullStack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5877F3DF" w14:textId="2E0D936F" w:rsidTr="00661AF7">
        <w:trPr>
          <w:trHeight w:val="425"/>
        </w:trPr>
        <w:tc>
          <w:tcPr>
            <w:tcW w:w="2793" w:type="dxa"/>
            <w:vAlign w:val="center"/>
          </w:tcPr>
          <w:p w14:paraId="3F9529F8" w14:textId="2177829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Node &amp; Socket.IO</w:t>
            </w:r>
          </w:p>
        </w:tc>
        <w:tc>
          <w:tcPr>
            <w:tcW w:w="2436" w:type="dxa"/>
            <w:vAlign w:val="center"/>
          </w:tcPr>
          <w:p w14:paraId="59DDDD78" w14:textId="3558DF9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5A273B7F" w14:textId="14CA3E00" w:rsidTr="00661AF7">
        <w:trPr>
          <w:trHeight w:val="425"/>
        </w:trPr>
        <w:tc>
          <w:tcPr>
            <w:tcW w:w="2793" w:type="dxa"/>
            <w:vAlign w:val="center"/>
          </w:tcPr>
          <w:p w14:paraId="13A6B090" w14:textId="599550D3" w:rsidR="006C658F" w:rsidRPr="007974FE" w:rsidRDefault="00C27F76" w:rsidP="003A09DD">
            <w:pPr>
              <w:rPr>
                <w:color w:val="3E7BBE"/>
                <w:sz w:val="24"/>
                <w:szCs w:val="24"/>
              </w:rPr>
            </w:pPr>
            <w:r>
              <w:rPr>
                <w:sz w:val="24"/>
                <w:szCs w:val="24"/>
              </w:rPr>
              <w:t>Indian Stock E</w:t>
            </w:r>
            <w:r w:rsidR="006C658F" w:rsidRPr="007974FE">
              <w:rPr>
                <w:sz w:val="24"/>
                <w:szCs w:val="24"/>
              </w:rPr>
              <w:t>xchange</w:t>
            </w:r>
            <w:r w:rsidR="006C658F"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2DB94B9C" w14:textId="2345F156" w:rsidR="006C658F" w:rsidRPr="006C658F" w:rsidRDefault="004514DF" w:rsidP="006C658F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NPM Package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256D2091" w14:textId="33A8C20D" w:rsidTr="00661AF7">
        <w:trPr>
          <w:trHeight w:val="425"/>
        </w:trPr>
        <w:tc>
          <w:tcPr>
            <w:tcW w:w="2793" w:type="dxa"/>
            <w:vAlign w:val="center"/>
          </w:tcPr>
          <w:p w14:paraId="2E224A89" w14:textId="3D5D1D3A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Opening Bell</w:t>
            </w:r>
          </w:p>
        </w:tc>
        <w:tc>
          <w:tcPr>
            <w:tcW w:w="2436" w:type="dxa"/>
            <w:vAlign w:val="center"/>
          </w:tcPr>
          <w:p w14:paraId="6C293E51" w14:textId="10A83281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6707462" w14:textId="3953489C" w:rsidTr="00661AF7">
        <w:trPr>
          <w:trHeight w:val="425"/>
        </w:trPr>
        <w:tc>
          <w:tcPr>
            <w:tcW w:w="2793" w:type="dxa"/>
            <w:vAlign w:val="center"/>
          </w:tcPr>
          <w:p w14:paraId="66872F1E" w14:textId="17C493EF" w:rsidR="006C658F" w:rsidRPr="007974FE" w:rsidRDefault="006C658F" w:rsidP="003A09DD">
            <w:pPr>
              <w:rPr>
                <w:bCs/>
              </w:rPr>
            </w:pPr>
            <w:r w:rsidRPr="007974FE">
              <w:rPr>
                <w:sz w:val="24"/>
                <w:szCs w:val="24"/>
              </w:rPr>
              <w:t>Cloud Backup</w:t>
            </w:r>
          </w:p>
        </w:tc>
        <w:tc>
          <w:tcPr>
            <w:tcW w:w="2436" w:type="dxa"/>
            <w:vAlign w:val="center"/>
          </w:tcPr>
          <w:p w14:paraId="4B155B51" w14:textId="383713D6" w:rsidR="006C658F" w:rsidRPr="006C658F" w:rsidRDefault="006C658F" w:rsidP="006C658F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5A541BD6" w14:textId="26314544" w:rsidTr="00661AF7">
        <w:trPr>
          <w:trHeight w:val="425"/>
        </w:trPr>
        <w:tc>
          <w:tcPr>
            <w:tcW w:w="2793" w:type="dxa"/>
            <w:vAlign w:val="center"/>
          </w:tcPr>
          <w:p w14:paraId="032DD3A8" w14:textId="466DE95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cker News</w:t>
            </w:r>
          </w:p>
        </w:tc>
        <w:tc>
          <w:tcPr>
            <w:tcW w:w="2436" w:type="dxa"/>
            <w:vAlign w:val="center"/>
          </w:tcPr>
          <w:p w14:paraId="4B3B0836" w14:textId="488D56F3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7FCC956" w14:textId="77B91AD3" w:rsidTr="00661AF7">
        <w:trPr>
          <w:trHeight w:val="425"/>
        </w:trPr>
        <w:tc>
          <w:tcPr>
            <w:tcW w:w="2793" w:type="dxa"/>
            <w:vAlign w:val="center"/>
          </w:tcPr>
          <w:p w14:paraId="67BCC538" w14:textId="668E2AFD" w:rsidR="006C658F" w:rsidRPr="007974FE" w:rsidRDefault="006C658F" w:rsidP="003A09DD">
            <w:pPr>
              <w:rPr>
                <w:sz w:val="24"/>
                <w:szCs w:val="24"/>
              </w:rPr>
            </w:pPr>
            <w:proofErr w:type="spellStart"/>
            <w:r w:rsidRPr="007974FE">
              <w:rPr>
                <w:sz w:val="24"/>
                <w:szCs w:val="24"/>
              </w:rPr>
              <w:t>PicturesOfJoy</w:t>
            </w:r>
            <w:proofErr w:type="spellEnd"/>
          </w:p>
        </w:tc>
        <w:tc>
          <w:tcPr>
            <w:tcW w:w="2436" w:type="dxa"/>
            <w:vAlign w:val="center"/>
          </w:tcPr>
          <w:p w14:paraId="134700F9" w14:textId="5F08E93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HP Developer</w:t>
            </w:r>
          </w:p>
        </w:tc>
      </w:tr>
      <w:tr w:rsidR="006C658F" w:rsidRPr="00E51D8D" w14:paraId="4F1939A9" w14:textId="0855B2D4" w:rsidTr="00661AF7">
        <w:trPr>
          <w:trHeight w:val="425"/>
        </w:trPr>
        <w:tc>
          <w:tcPr>
            <w:tcW w:w="2793" w:type="dxa"/>
            <w:vAlign w:val="center"/>
          </w:tcPr>
          <w:p w14:paraId="67C4C54D" w14:textId="15752A01" w:rsidR="006C658F" w:rsidRPr="007974FE" w:rsidRDefault="006C658F" w:rsidP="003A09DD">
            <w:pPr>
              <w:rPr>
                <w:color w:val="3E7BBE"/>
                <w:sz w:val="24"/>
                <w:szCs w:val="24"/>
              </w:rPr>
            </w:pPr>
            <w:proofErr w:type="spellStart"/>
            <w:r w:rsidRPr="007974FE">
              <w:rPr>
                <w:sz w:val="24"/>
                <w:szCs w:val="24"/>
              </w:rPr>
              <w:t>Kaushik.tec</w:t>
            </w:r>
            <w:r>
              <w:rPr>
                <w:sz w:val="24"/>
                <w:szCs w:val="24"/>
              </w:rPr>
              <w:t>h</w:t>
            </w:r>
            <w:proofErr w:type="spellEnd"/>
          </w:p>
        </w:tc>
        <w:tc>
          <w:tcPr>
            <w:tcW w:w="2436" w:type="dxa"/>
            <w:vAlign w:val="center"/>
          </w:tcPr>
          <w:p w14:paraId="5ABA29AF" w14:textId="37C0A763" w:rsidR="006C658F" w:rsidRPr="006C658F" w:rsidRDefault="006C658F" w:rsidP="006C658F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.JS Developer</w:t>
            </w:r>
          </w:p>
        </w:tc>
      </w:tr>
      <w:tr w:rsidR="006C658F" w:rsidRPr="00E51D8D" w14:paraId="18A225A7" w14:textId="22FF82AC" w:rsidTr="00661AF7">
        <w:trPr>
          <w:trHeight w:val="425"/>
        </w:trPr>
        <w:tc>
          <w:tcPr>
            <w:tcW w:w="2793" w:type="dxa"/>
            <w:vAlign w:val="center"/>
          </w:tcPr>
          <w:p w14:paraId="0C9ECE13" w14:textId="484747BD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 xml:space="preserve">Siebel CRM and OpenUI </w:t>
            </w:r>
          </w:p>
        </w:tc>
        <w:tc>
          <w:tcPr>
            <w:tcW w:w="2436" w:type="dxa"/>
            <w:vAlign w:val="center"/>
          </w:tcPr>
          <w:p w14:paraId="3F44D587" w14:textId="0A220884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72F505F1" w14:textId="5E484DD5" w:rsidTr="00661AF7">
        <w:trPr>
          <w:trHeight w:val="425"/>
        </w:trPr>
        <w:tc>
          <w:tcPr>
            <w:tcW w:w="2793" w:type="dxa"/>
            <w:vAlign w:val="center"/>
          </w:tcPr>
          <w:p w14:paraId="2E90EC6F" w14:textId="4D891FCC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nd Gesture Recognition</w:t>
            </w:r>
          </w:p>
        </w:tc>
        <w:tc>
          <w:tcPr>
            <w:tcW w:w="2436" w:type="dxa"/>
            <w:vAlign w:val="center"/>
          </w:tcPr>
          <w:p w14:paraId="16DEC078" w14:textId="25A906EE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rogrammer</w:t>
            </w:r>
          </w:p>
        </w:tc>
      </w:tr>
      <w:tr w:rsidR="006C658F" w:rsidRPr="00E51D8D" w14:paraId="19FFCA37" w14:textId="09956FF0" w:rsidTr="00661AF7">
        <w:trPr>
          <w:trHeight w:val="425"/>
        </w:trPr>
        <w:tc>
          <w:tcPr>
            <w:tcW w:w="2793" w:type="dxa"/>
            <w:vAlign w:val="center"/>
          </w:tcPr>
          <w:p w14:paraId="4BFCF5E1" w14:textId="459A67AB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DealsUpto</w:t>
            </w:r>
          </w:p>
        </w:tc>
        <w:tc>
          <w:tcPr>
            <w:tcW w:w="2436" w:type="dxa"/>
            <w:vAlign w:val="center"/>
          </w:tcPr>
          <w:p w14:paraId="44F3F08D" w14:textId="7C23F63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69243594" w14:textId="772AE6C2" w:rsidTr="00661AF7">
        <w:trPr>
          <w:trHeight w:val="425"/>
        </w:trPr>
        <w:tc>
          <w:tcPr>
            <w:tcW w:w="2793" w:type="dxa"/>
            <w:vAlign w:val="center"/>
          </w:tcPr>
          <w:p w14:paraId="1A107B61" w14:textId="0E3E744E" w:rsidR="006C658F" w:rsidRPr="007974FE" w:rsidRDefault="006C658F" w:rsidP="008E31E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icSquare</w:t>
            </w:r>
            <w:proofErr w:type="spellEnd"/>
            <w:r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43E392D1" w14:textId="0CC1102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6C658F" w:rsidRPr="00E51D8D" w14:paraId="2A034C41" w14:textId="0443636A" w:rsidTr="00661AF7">
        <w:trPr>
          <w:trHeight w:val="425"/>
        </w:trPr>
        <w:tc>
          <w:tcPr>
            <w:tcW w:w="2793" w:type="dxa"/>
            <w:vAlign w:val="center"/>
          </w:tcPr>
          <w:p w14:paraId="1335CF04" w14:textId="0E7C6EC2" w:rsidR="006C658F" w:rsidRPr="007974FE" w:rsidRDefault="006C658F" w:rsidP="008E31E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obiGo</w:t>
            </w:r>
            <w:proofErr w:type="spellEnd"/>
          </w:p>
        </w:tc>
        <w:tc>
          <w:tcPr>
            <w:tcW w:w="2436" w:type="dxa"/>
            <w:vAlign w:val="center"/>
          </w:tcPr>
          <w:p w14:paraId="2849845E" w14:textId="40906EB7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F43D74" w:rsidRPr="00E51D8D" w14:paraId="57152B4A" w14:textId="77777777" w:rsidTr="00661AF7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5A7525BB" w:rsidR="00F43D74" w:rsidRPr="00F43D74" w:rsidRDefault="00F43D74" w:rsidP="00F43D74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 w:rsidR="00ED1B10"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9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01FC4737" w14:textId="77777777" w:rsidR="0070043E" w:rsidRPr="003317FA" w:rsidRDefault="0070043E" w:rsidP="0070043E">
      <w:pPr>
        <w:rPr>
          <w:sz w:val="8"/>
        </w:rPr>
      </w:pPr>
    </w:p>
    <w:p w14:paraId="4644ABAC" w14:textId="77777777" w:rsidR="0070043E" w:rsidRDefault="0070043E" w:rsidP="0070043E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1BA17254" wp14:editId="1BABBCB0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367390" w14:textId="77777777" w:rsidR="0070043E" w:rsidRPr="00BC2B86" w:rsidRDefault="0070043E" w:rsidP="0070043E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A17254" id="Group 30" o:spid="_x0000_s1035" style="width:228.8pt;height:21.95pt;mso-position-horizontal-relative:char;mso-position-vertical-relative:line" coordorigin="-171,-6657" coordsize="66408,1232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">
                <v:shape id="Text Box 31" o:spid="_x0000_s1036" type="#_x0000_t202" style="position:absolute;left:-76;top:-6657;width:66313;height:923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" filled="f" stroked="f" strokeweight=".5pt">
                  <v:textbox inset="0,0,0,0">
                    <w:txbxContent>
                      <w:p w14:paraId="56367390" w14:textId="77777777" w:rsidR="0070043E" w:rsidRPr="00BC2B86" w:rsidRDefault="0070043E" w:rsidP="0070043E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37" style="position:absolute;visibility:visible;mso-wrap-style:square" from="-171,5669" to="66237,566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&#13;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48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195"/>
      </w:tblGrid>
      <w:tr w:rsidR="00715D0B" w14:paraId="59DB9CC3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537AC325" w14:textId="065ADC8A" w:rsidR="00715D0B" w:rsidRDefault="00715D0B" w:rsidP="00715D0B">
            <w:r>
              <w:t>React.JS + React Native</w:t>
            </w:r>
          </w:p>
        </w:tc>
        <w:tc>
          <w:tcPr>
            <w:tcW w:w="1195" w:type="dxa"/>
            <w:vAlign w:val="center"/>
          </w:tcPr>
          <w:p w14:paraId="279D553C" w14:textId="7B36DC50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★</w:t>
            </w:r>
          </w:p>
        </w:tc>
      </w:tr>
      <w:tr w:rsidR="00715D0B" w14:paraId="472BA35B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5919C6FF" w14:textId="4FDBB733" w:rsidR="00715D0B" w:rsidRDefault="00715D0B" w:rsidP="00715D0B">
            <w:r>
              <w:t>NodeJS / Express JS / Mongo DB</w:t>
            </w:r>
          </w:p>
        </w:tc>
        <w:tc>
          <w:tcPr>
            <w:tcW w:w="1195" w:type="dxa"/>
            <w:vAlign w:val="center"/>
          </w:tcPr>
          <w:p w14:paraId="4CF3FC87" w14:textId="3B100821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6ED446DA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7026AB81" w14:textId="5B28E161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ython, C, C++, Core Java</w:t>
            </w:r>
          </w:p>
        </w:tc>
        <w:tc>
          <w:tcPr>
            <w:tcW w:w="1195" w:type="dxa"/>
            <w:vAlign w:val="center"/>
          </w:tcPr>
          <w:p w14:paraId="168E5EB7" w14:textId="4A5B3535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76B1BCB5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03B58300" w14:textId="2D78F737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ndroid App Development</w:t>
            </w:r>
          </w:p>
        </w:tc>
        <w:tc>
          <w:tcPr>
            <w:tcW w:w="1195" w:type="dxa"/>
            <w:vAlign w:val="center"/>
          </w:tcPr>
          <w:p w14:paraId="656F3784" w14:textId="14B0C7E2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</w:tbl>
    <w:p w14:paraId="357EDA86" w14:textId="77777777" w:rsidR="00852D7D" w:rsidRPr="006A4275" w:rsidRDefault="00852D7D" w:rsidP="00442582">
      <w:pPr>
        <w:spacing w:line="240" w:lineRule="auto"/>
      </w:pPr>
    </w:p>
    <w:sectPr w:rsidR="00852D7D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433B2" w14:textId="77777777" w:rsidR="00081BD0" w:rsidRDefault="00081BD0" w:rsidP="00815584">
      <w:pPr>
        <w:spacing w:after="0" w:line="240" w:lineRule="auto"/>
      </w:pPr>
      <w:r>
        <w:separator/>
      </w:r>
    </w:p>
  </w:endnote>
  <w:endnote w:type="continuationSeparator" w:id="0">
    <w:p w14:paraId="41FEB44A" w14:textId="77777777" w:rsidR="00081BD0" w:rsidRDefault="00081BD0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C17D99" w14:textId="77777777" w:rsidR="00081BD0" w:rsidRDefault="00081BD0" w:rsidP="00815584">
      <w:pPr>
        <w:spacing w:after="0" w:line="240" w:lineRule="auto"/>
      </w:pPr>
      <w:r>
        <w:separator/>
      </w:r>
    </w:p>
  </w:footnote>
  <w:footnote w:type="continuationSeparator" w:id="0">
    <w:p w14:paraId="4DC1401C" w14:textId="77777777" w:rsidR="00081BD0" w:rsidRDefault="00081BD0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3.7pt;height:13.7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2374"/>
    <w:rsid w:val="00134C23"/>
    <w:rsid w:val="001406DA"/>
    <w:rsid w:val="0014219D"/>
    <w:rsid w:val="00145FD5"/>
    <w:rsid w:val="00146F2D"/>
    <w:rsid w:val="00151FC5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D3B"/>
    <w:rsid w:val="001951D1"/>
    <w:rsid w:val="001957F2"/>
    <w:rsid w:val="001976E2"/>
    <w:rsid w:val="001A45FF"/>
    <w:rsid w:val="001A5A0C"/>
    <w:rsid w:val="001A677C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7650"/>
    <w:rsid w:val="002300DA"/>
    <w:rsid w:val="0024279B"/>
    <w:rsid w:val="00252836"/>
    <w:rsid w:val="002624AE"/>
    <w:rsid w:val="00262B6F"/>
    <w:rsid w:val="0026301C"/>
    <w:rsid w:val="002675BB"/>
    <w:rsid w:val="00271DAE"/>
    <w:rsid w:val="002736E2"/>
    <w:rsid w:val="002740AD"/>
    <w:rsid w:val="00280250"/>
    <w:rsid w:val="00281A6D"/>
    <w:rsid w:val="0028500E"/>
    <w:rsid w:val="0028789A"/>
    <w:rsid w:val="002A1829"/>
    <w:rsid w:val="002A4BAD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5D96"/>
    <w:rsid w:val="003956D6"/>
    <w:rsid w:val="00395829"/>
    <w:rsid w:val="003C229C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514DF"/>
    <w:rsid w:val="00465396"/>
    <w:rsid w:val="004653F8"/>
    <w:rsid w:val="00476158"/>
    <w:rsid w:val="00476548"/>
    <w:rsid w:val="004B6528"/>
    <w:rsid w:val="004C2BFB"/>
    <w:rsid w:val="004D4279"/>
    <w:rsid w:val="004E298D"/>
    <w:rsid w:val="004E6305"/>
    <w:rsid w:val="0050275C"/>
    <w:rsid w:val="0050558C"/>
    <w:rsid w:val="0052093A"/>
    <w:rsid w:val="005254BF"/>
    <w:rsid w:val="005311B3"/>
    <w:rsid w:val="0053676A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617484"/>
    <w:rsid w:val="00635142"/>
    <w:rsid w:val="006377F5"/>
    <w:rsid w:val="00641C5E"/>
    <w:rsid w:val="006477F8"/>
    <w:rsid w:val="00652E30"/>
    <w:rsid w:val="00655827"/>
    <w:rsid w:val="00661AF7"/>
    <w:rsid w:val="00670138"/>
    <w:rsid w:val="006801A3"/>
    <w:rsid w:val="00683673"/>
    <w:rsid w:val="00695B35"/>
    <w:rsid w:val="00697B7D"/>
    <w:rsid w:val="006A4275"/>
    <w:rsid w:val="006B2818"/>
    <w:rsid w:val="006C1F7D"/>
    <w:rsid w:val="006C658F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8487C"/>
    <w:rsid w:val="00795696"/>
    <w:rsid w:val="007974FE"/>
    <w:rsid w:val="007A3438"/>
    <w:rsid w:val="007B0AAF"/>
    <w:rsid w:val="007C127B"/>
    <w:rsid w:val="007D5DBA"/>
    <w:rsid w:val="007E1F2A"/>
    <w:rsid w:val="007E2D4D"/>
    <w:rsid w:val="007F372C"/>
    <w:rsid w:val="007F5D63"/>
    <w:rsid w:val="007F73AC"/>
    <w:rsid w:val="00800A65"/>
    <w:rsid w:val="00800F44"/>
    <w:rsid w:val="00815584"/>
    <w:rsid w:val="00823D56"/>
    <w:rsid w:val="00825E8A"/>
    <w:rsid w:val="008444D2"/>
    <w:rsid w:val="00846ED0"/>
    <w:rsid w:val="00852D7D"/>
    <w:rsid w:val="00893949"/>
    <w:rsid w:val="008B6B65"/>
    <w:rsid w:val="008D24C7"/>
    <w:rsid w:val="008D7B8B"/>
    <w:rsid w:val="008E31E8"/>
    <w:rsid w:val="008E5920"/>
    <w:rsid w:val="008F4624"/>
    <w:rsid w:val="00900199"/>
    <w:rsid w:val="00900560"/>
    <w:rsid w:val="00901FE1"/>
    <w:rsid w:val="00915BBA"/>
    <w:rsid w:val="0092348D"/>
    <w:rsid w:val="00923D39"/>
    <w:rsid w:val="00927E64"/>
    <w:rsid w:val="0094222C"/>
    <w:rsid w:val="00946BC7"/>
    <w:rsid w:val="0095103A"/>
    <w:rsid w:val="00973622"/>
    <w:rsid w:val="0097756B"/>
    <w:rsid w:val="009779E1"/>
    <w:rsid w:val="00982D9C"/>
    <w:rsid w:val="00990124"/>
    <w:rsid w:val="00990DC4"/>
    <w:rsid w:val="0099239E"/>
    <w:rsid w:val="00994156"/>
    <w:rsid w:val="009A6B49"/>
    <w:rsid w:val="009B15A9"/>
    <w:rsid w:val="009B3B90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6F5E"/>
    <w:rsid w:val="00A70C07"/>
    <w:rsid w:val="00A87353"/>
    <w:rsid w:val="00A949F4"/>
    <w:rsid w:val="00A969F0"/>
    <w:rsid w:val="00AA0124"/>
    <w:rsid w:val="00AB707C"/>
    <w:rsid w:val="00AC057E"/>
    <w:rsid w:val="00AD0110"/>
    <w:rsid w:val="00AD085C"/>
    <w:rsid w:val="00AD36C6"/>
    <w:rsid w:val="00AD4A5C"/>
    <w:rsid w:val="00AE3FFD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82661"/>
    <w:rsid w:val="00C82737"/>
    <w:rsid w:val="00C86C9F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2FA9"/>
    <w:rsid w:val="00D06474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F10E7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C37B0"/>
    <w:rsid w:val="00EC3BD4"/>
    <w:rsid w:val="00ED1B10"/>
    <w:rsid w:val="00ED218E"/>
    <w:rsid w:val="00EE12C0"/>
    <w:rsid w:val="00F136F6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edin.com/in/kaushiknishcha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kaushiknishchay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921DA6D-E0E6-F24B-A5D1-7CA3A07FD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11T11:56:00Z</dcterms:created>
  <dcterms:modified xsi:type="dcterms:W3CDTF">2018-12-11T11:58:00Z</dcterms:modified>
</cp:coreProperties>
</file>